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A2F83" w14:textId="1E82DE8E" w:rsidR="00EF620E" w:rsidRPr="003F6010" w:rsidRDefault="00E26E27" w:rsidP="00EF620E">
      <w:pPr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41D5EBCB" wp14:editId="7DD99054">
            <wp:simplePos x="0" y="0"/>
            <wp:positionH relativeFrom="column">
              <wp:posOffset>5217795</wp:posOffset>
            </wp:positionH>
            <wp:positionV relativeFrom="paragraph">
              <wp:posOffset>-124460</wp:posOffset>
            </wp:positionV>
            <wp:extent cx="1716405" cy="76644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76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6010">
        <w:rPr>
          <w:noProof/>
        </w:rPr>
        <w:drawing>
          <wp:anchor distT="0" distB="0" distL="114300" distR="114300" simplePos="0" relativeHeight="251659776" behindDoc="0" locked="0" layoutInCell="1" allowOverlap="1" wp14:anchorId="46C3A8B5" wp14:editId="3DB03E49">
            <wp:simplePos x="0" y="0"/>
            <wp:positionH relativeFrom="column">
              <wp:posOffset>-85725</wp:posOffset>
            </wp:positionH>
            <wp:positionV relativeFrom="paragraph">
              <wp:posOffset>-219075</wp:posOffset>
            </wp:positionV>
            <wp:extent cx="876300" cy="861060"/>
            <wp:effectExtent l="0" t="0" r="0" b="0"/>
            <wp:wrapNone/>
            <wp:docPr id="1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4DA043" w14:textId="77777777" w:rsidR="003F6010" w:rsidRPr="003F6010" w:rsidRDefault="00EF620E" w:rsidP="003F6010">
      <w:pPr>
        <w:jc w:val="center"/>
        <w:rPr>
          <w:b/>
          <w:color w:val="000000"/>
          <w:szCs w:val="20"/>
        </w:rPr>
      </w:pPr>
      <w:r w:rsidRPr="003F6010">
        <w:rPr>
          <w:b/>
          <w:szCs w:val="20"/>
        </w:rPr>
        <w:tab/>
      </w:r>
      <w:r w:rsidR="003F6010" w:rsidRPr="003F6010">
        <w:rPr>
          <w:b/>
          <w:color w:val="000000"/>
          <w:szCs w:val="20"/>
        </w:rPr>
        <w:t>Pakistan Public High School, Ahmedpur East</w:t>
      </w:r>
    </w:p>
    <w:p w14:paraId="090A04DB" w14:textId="77777777" w:rsidR="00EF620E" w:rsidRPr="003F6010" w:rsidRDefault="003F6010" w:rsidP="00EF620E">
      <w:pPr>
        <w:tabs>
          <w:tab w:val="center" w:pos="5234"/>
          <w:tab w:val="left" w:pos="8544"/>
        </w:tabs>
        <w:rPr>
          <w:b/>
          <w:szCs w:val="20"/>
        </w:rPr>
      </w:pPr>
      <w:r>
        <w:rPr>
          <w:b/>
          <w:szCs w:val="20"/>
        </w:rPr>
        <w:t xml:space="preserve">                                                                </w:t>
      </w:r>
      <w:r w:rsidR="005F6000" w:rsidRPr="003F6010">
        <w:rPr>
          <w:b/>
          <w:szCs w:val="20"/>
        </w:rPr>
        <w:t>Teacher ID</w:t>
      </w:r>
      <w:r w:rsidR="00EF620E" w:rsidRPr="003F6010">
        <w:rPr>
          <w:b/>
          <w:szCs w:val="20"/>
        </w:rPr>
        <w:t xml:space="preserve"> CARD</w:t>
      </w:r>
      <w:r w:rsidR="00135D40" w:rsidRPr="003F6010">
        <w:rPr>
          <w:b/>
          <w:szCs w:val="20"/>
        </w:rPr>
        <w:t xml:space="preserve"> Form</w:t>
      </w:r>
      <w:r w:rsidR="00EF620E" w:rsidRPr="003F6010">
        <w:rPr>
          <w:b/>
          <w:szCs w:val="20"/>
        </w:rPr>
        <w:tab/>
      </w:r>
    </w:p>
    <w:p w14:paraId="60690938" w14:textId="77777777" w:rsidR="00EF620E" w:rsidRPr="003F6010" w:rsidRDefault="005F6000" w:rsidP="00EF620E">
      <w:pPr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tabs>
          <w:tab w:val="left" w:pos="3348"/>
          <w:tab w:val="center" w:pos="5234"/>
        </w:tabs>
        <w:ind w:left="3240" w:right="3240"/>
        <w:jc w:val="center"/>
        <w:rPr>
          <w:color w:val="000000"/>
          <w:sz w:val="20"/>
          <w:szCs w:val="20"/>
        </w:rPr>
      </w:pPr>
      <w:r w:rsidRPr="003F6010">
        <w:rPr>
          <w:color w:val="000000"/>
          <w:sz w:val="20"/>
          <w:szCs w:val="20"/>
        </w:rPr>
        <w:t xml:space="preserve">All information must be </w:t>
      </w:r>
      <w:r w:rsidR="00003616" w:rsidRPr="003F6010">
        <w:rPr>
          <w:color w:val="000000"/>
          <w:sz w:val="20"/>
          <w:szCs w:val="20"/>
        </w:rPr>
        <w:t>A</w:t>
      </w:r>
      <w:r w:rsidRPr="003F6010">
        <w:rPr>
          <w:color w:val="000000"/>
          <w:sz w:val="20"/>
          <w:szCs w:val="20"/>
        </w:rPr>
        <w:t>ctual</w:t>
      </w:r>
      <w:r w:rsidR="00003616" w:rsidRPr="003F6010">
        <w:rPr>
          <w:color w:val="000000"/>
          <w:sz w:val="20"/>
          <w:szCs w:val="20"/>
        </w:rPr>
        <w:t xml:space="preserve"> and Accurate</w:t>
      </w:r>
    </w:p>
    <w:p w14:paraId="38938402" w14:textId="77777777" w:rsidR="00EF620E" w:rsidRPr="003F6010" w:rsidRDefault="00EF620E" w:rsidP="00EF620E">
      <w:pPr>
        <w:jc w:val="both"/>
        <w:rPr>
          <w:color w:val="000000"/>
          <w:sz w:val="20"/>
          <w:szCs w:val="20"/>
        </w:rPr>
      </w:pPr>
    </w:p>
    <w:p w14:paraId="0E3C1254" w14:textId="5104FDE9" w:rsidR="00EF620E" w:rsidRPr="003F6010" w:rsidRDefault="00E26E27" w:rsidP="00EF620E">
      <w:pPr>
        <w:tabs>
          <w:tab w:val="left" w:pos="360"/>
          <w:tab w:val="right" w:leader="underscore" w:pos="6840"/>
        </w:tabs>
        <w:jc w:val="both"/>
        <w:rPr>
          <w:b/>
          <w:color w:val="000000"/>
        </w:rPr>
      </w:pPr>
      <w:r w:rsidRPr="003F6010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B2BF90D" wp14:editId="6CF368B6">
                <wp:simplePos x="0" y="0"/>
                <wp:positionH relativeFrom="column">
                  <wp:posOffset>4770120</wp:posOffset>
                </wp:positionH>
                <wp:positionV relativeFrom="paragraph">
                  <wp:posOffset>139065</wp:posOffset>
                </wp:positionV>
                <wp:extent cx="1600200" cy="1885315"/>
                <wp:effectExtent l="7620" t="10160" r="11430" b="9525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0" cy="188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E3FF1" w14:textId="77777777" w:rsidR="00EF620E" w:rsidRDefault="00EF620E" w:rsidP="00EF620E">
                            <w:pPr>
                              <w:jc w:val="center"/>
                            </w:pPr>
                          </w:p>
                          <w:p w14:paraId="1317AF02" w14:textId="77777777" w:rsidR="00EF620E" w:rsidRDefault="00EF620E" w:rsidP="00EF620E">
                            <w:pPr>
                              <w:jc w:val="center"/>
                            </w:pPr>
                          </w:p>
                          <w:p w14:paraId="0EA1AAE2" w14:textId="77777777" w:rsidR="00EF620E" w:rsidRDefault="00EF620E" w:rsidP="00EF620E">
                            <w:pPr>
                              <w:jc w:val="center"/>
                            </w:pPr>
                          </w:p>
                          <w:p w14:paraId="6B255AB1" w14:textId="77777777" w:rsidR="00EF620E" w:rsidRDefault="00EF620E" w:rsidP="00EF620E">
                            <w:pPr>
                              <w:jc w:val="center"/>
                            </w:pPr>
                          </w:p>
                          <w:p w14:paraId="13153A28" w14:textId="77777777" w:rsidR="00EF620E" w:rsidRDefault="00EF620E" w:rsidP="00EF620E">
                            <w:pPr>
                              <w:jc w:val="center"/>
                            </w:pPr>
                            <w:r>
                              <w:t>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2BF90D" id="Rectangle 2" o:spid="_x0000_s1026" style="position:absolute;left:0;text-align:left;margin-left:375.6pt;margin-top:10.95pt;width:126pt;height:148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">
                <v:textbox>
                  <w:txbxContent>
                    <w:p w14:paraId="14EE3FF1" w14:textId="77777777" w:rsidR="00EF620E" w:rsidRDefault="00EF620E" w:rsidP="00EF620E">
                      <w:pPr>
                        <w:jc w:val="center"/>
                      </w:pPr>
                    </w:p>
                    <w:p w14:paraId="1317AF02" w14:textId="77777777" w:rsidR="00EF620E" w:rsidRDefault="00EF620E" w:rsidP="00EF620E">
                      <w:pPr>
                        <w:jc w:val="center"/>
                      </w:pPr>
                    </w:p>
                    <w:p w14:paraId="0EA1AAE2" w14:textId="77777777" w:rsidR="00EF620E" w:rsidRDefault="00EF620E" w:rsidP="00EF620E">
                      <w:pPr>
                        <w:jc w:val="center"/>
                      </w:pPr>
                    </w:p>
                    <w:p w14:paraId="6B255AB1" w14:textId="77777777" w:rsidR="00EF620E" w:rsidRDefault="00EF620E" w:rsidP="00EF620E">
                      <w:pPr>
                        <w:jc w:val="center"/>
                      </w:pPr>
                    </w:p>
                    <w:p w14:paraId="13153A28" w14:textId="77777777" w:rsidR="00EF620E" w:rsidRDefault="00EF620E" w:rsidP="00EF620E">
                      <w:pPr>
                        <w:jc w:val="center"/>
                      </w:pPr>
                      <w: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r w:rsidR="00EF620E" w:rsidRPr="003F6010">
        <w:rPr>
          <w:color w:val="000000"/>
        </w:rPr>
        <w:t>A</w:t>
      </w:r>
      <w:r w:rsidR="00EF620E" w:rsidRPr="003F6010">
        <w:rPr>
          <w:color w:val="000000"/>
        </w:rPr>
        <w:tab/>
      </w:r>
      <w:r w:rsidR="00EF620E" w:rsidRPr="003F6010">
        <w:rPr>
          <w:b/>
          <w:color w:val="000000"/>
        </w:rPr>
        <w:t>PERSONAL RECORD</w:t>
      </w:r>
    </w:p>
    <w:p w14:paraId="3197CC93" w14:textId="77777777" w:rsidR="00EF620E" w:rsidRPr="003F6010" w:rsidRDefault="00EF620E" w:rsidP="00EF620E">
      <w:pPr>
        <w:numPr>
          <w:ilvl w:val="0"/>
          <w:numId w:val="1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Name of Applicant </w:t>
      </w:r>
      <w:r w:rsidRPr="003F6010">
        <w:rPr>
          <w:color w:val="000000"/>
        </w:rPr>
        <w:tab/>
      </w:r>
    </w:p>
    <w:p w14:paraId="278FF5C0" w14:textId="77777777" w:rsidR="00EF620E" w:rsidRPr="003F6010" w:rsidRDefault="00EF620E" w:rsidP="00EF620E">
      <w:pPr>
        <w:numPr>
          <w:ilvl w:val="0"/>
          <w:numId w:val="1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 </w:t>
      </w:r>
      <w:r w:rsidR="005F6000" w:rsidRPr="003F6010">
        <w:rPr>
          <w:color w:val="000000"/>
        </w:rPr>
        <w:t>CNIC:</w:t>
      </w:r>
      <w:r w:rsidRPr="003F6010">
        <w:rPr>
          <w:color w:val="000000"/>
        </w:rPr>
        <w:tab/>
      </w:r>
    </w:p>
    <w:p w14:paraId="58D39220" w14:textId="77777777" w:rsidR="00EF620E" w:rsidRPr="003F6010" w:rsidRDefault="00135D40" w:rsidP="00EF620E">
      <w:pPr>
        <w:numPr>
          <w:ilvl w:val="0"/>
          <w:numId w:val="1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>Phone Number:</w:t>
      </w:r>
      <w:r w:rsidR="00EF620E" w:rsidRPr="003F6010">
        <w:rPr>
          <w:color w:val="000000"/>
        </w:rPr>
        <w:t xml:space="preserve"> </w:t>
      </w:r>
      <w:r w:rsidR="00EF620E" w:rsidRPr="003F6010">
        <w:rPr>
          <w:color w:val="000000"/>
        </w:rPr>
        <w:tab/>
      </w:r>
    </w:p>
    <w:p w14:paraId="4799CB7D" w14:textId="77777777" w:rsidR="00EF620E" w:rsidRPr="003F6010" w:rsidRDefault="00EF620E" w:rsidP="00EF620E">
      <w:pPr>
        <w:numPr>
          <w:ilvl w:val="0"/>
          <w:numId w:val="1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Date of Birth </w:t>
      </w:r>
      <w:r w:rsidRPr="003F6010">
        <w:rPr>
          <w:color w:val="000000"/>
        </w:rPr>
        <w:tab/>
      </w:r>
    </w:p>
    <w:p w14:paraId="72204988" w14:textId="77777777" w:rsidR="00EF620E" w:rsidRPr="003F6010" w:rsidRDefault="00EF620E" w:rsidP="00EF620E">
      <w:pPr>
        <w:numPr>
          <w:ilvl w:val="0"/>
          <w:numId w:val="1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Permanent Home Address </w:t>
      </w:r>
      <w:r w:rsidRPr="003F6010">
        <w:rPr>
          <w:color w:val="000000"/>
        </w:rPr>
        <w:tab/>
      </w:r>
    </w:p>
    <w:p w14:paraId="5BB1DF6A" w14:textId="77777777" w:rsidR="00EF620E" w:rsidRPr="003F6010" w:rsidRDefault="00EF620E" w:rsidP="00EF620E">
      <w:pPr>
        <w:tabs>
          <w:tab w:val="left" w:pos="360"/>
          <w:tab w:val="right" w:leader="underscore" w:pos="6840"/>
        </w:tabs>
        <w:jc w:val="both"/>
        <w:rPr>
          <w:color w:val="000000"/>
        </w:rPr>
      </w:pPr>
    </w:p>
    <w:p w14:paraId="51D4CCD5" w14:textId="77777777" w:rsidR="00EF620E" w:rsidRPr="003F6010" w:rsidRDefault="00EF620E" w:rsidP="00EF620E">
      <w:pPr>
        <w:tabs>
          <w:tab w:val="left" w:pos="360"/>
          <w:tab w:val="right" w:leader="underscore" w:pos="6840"/>
        </w:tabs>
        <w:jc w:val="both"/>
        <w:rPr>
          <w:b/>
          <w:color w:val="000000"/>
        </w:rPr>
      </w:pPr>
      <w:r w:rsidRPr="003F6010">
        <w:rPr>
          <w:color w:val="000000"/>
        </w:rPr>
        <w:t>B</w:t>
      </w:r>
      <w:r w:rsidRPr="003F6010">
        <w:rPr>
          <w:color w:val="000000"/>
        </w:rPr>
        <w:tab/>
      </w:r>
      <w:r w:rsidRPr="003F6010">
        <w:rPr>
          <w:b/>
          <w:color w:val="000000"/>
        </w:rPr>
        <w:t>FAMILY RECORD</w:t>
      </w:r>
    </w:p>
    <w:p w14:paraId="6BC2F3B9" w14:textId="77777777" w:rsidR="00EF620E" w:rsidRPr="003F6010" w:rsidRDefault="00EF620E" w:rsidP="00EF620E">
      <w:pPr>
        <w:numPr>
          <w:ilvl w:val="0"/>
          <w:numId w:val="2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Father’s Name </w:t>
      </w:r>
      <w:r w:rsidRPr="003F6010">
        <w:rPr>
          <w:color w:val="000000"/>
        </w:rPr>
        <w:tab/>
      </w:r>
    </w:p>
    <w:p w14:paraId="310CF313" w14:textId="77777777" w:rsidR="00C810C5" w:rsidRPr="003F6010" w:rsidRDefault="00C810C5" w:rsidP="00EF620E">
      <w:pPr>
        <w:numPr>
          <w:ilvl w:val="0"/>
          <w:numId w:val="2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CNIC: </w:t>
      </w:r>
      <w:r w:rsidRPr="003F6010">
        <w:rPr>
          <w:color w:val="000000"/>
        </w:rPr>
        <w:tab/>
      </w:r>
    </w:p>
    <w:p w14:paraId="58D5E4E9" w14:textId="77777777" w:rsidR="00135D40" w:rsidRPr="003F6010" w:rsidRDefault="00135D40" w:rsidP="00135D40">
      <w:pPr>
        <w:numPr>
          <w:ilvl w:val="0"/>
          <w:numId w:val="2"/>
        </w:numPr>
        <w:tabs>
          <w:tab w:val="left" w:pos="360"/>
          <w:tab w:val="right" w:leader="underscore" w:pos="6840"/>
        </w:tabs>
        <w:jc w:val="both"/>
        <w:rPr>
          <w:color w:val="000000"/>
        </w:rPr>
      </w:pPr>
      <w:r w:rsidRPr="003F6010">
        <w:rPr>
          <w:color w:val="000000"/>
        </w:rPr>
        <w:t xml:space="preserve">Blood Group: </w:t>
      </w:r>
      <w:r w:rsidRPr="003F6010">
        <w:rPr>
          <w:color w:val="000000"/>
        </w:rPr>
        <w:tab/>
      </w:r>
    </w:p>
    <w:p w14:paraId="20BBA3A6" w14:textId="77777777" w:rsidR="00EF620E" w:rsidRDefault="00EF620E" w:rsidP="00EF620E">
      <w:pPr>
        <w:tabs>
          <w:tab w:val="left" w:pos="360"/>
          <w:tab w:val="right" w:leader="underscore" w:pos="6840"/>
        </w:tabs>
        <w:jc w:val="both"/>
        <w:rPr>
          <w:rFonts w:ascii="Arial Narrow" w:hAnsi="Arial Narrow" w:cs="Arial"/>
          <w:color w:val="000000"/>
          <w:sz w:val="20"/>
          <w:szCs w:val="20"/>
        </w:rPr>
      </w:pPr>
    </w:p>
    <w:p w14:paraId="5981EB73" w14:textId="77777777" w:rsidR="005F6000" w:rsidRDefault="005F6000" w:rsidP="00EF620E">
      <w:pPr>
        <w:tabs>
          <w:tab w:val="left" w:pos="360"/>
          <w:tab w:val="right" w:leader="underscore" w:pos="6840"/>
        </w:tabs>
        <w:jc w:val="both"/>
        <w:rPr>
          <w:rFonts w:ascii="Arial Narrow" w:hAnsi="Arial Narrow" w:cs="Arial"/>
          <w:color w:val="000000"/>
          <w:sz w:val="20"/>
          <w:szCs w:val="20"/>
        </w:rPr>
      </w:pPr>
    </w:p>
    <w:p w14:paraId="683273F1" w14:textId="77777777" w:rsidR="00EF620E" w:rsidRPr="006E7E81" w:rsidRDefault="00003616" w:rsidP="00EF620E">
      <w:pPr>
        <w:tabs>
          <w:tab w:val="left" w:pos="360"/>
          <w:tab w:val="right" w:leader="underscore" w:pos="6840"/>
        </w:tabs>
        <w:jc w:val="both"/>
        <w:rPr>
          <w:rFonts w:ascii="Arial Narrow" w:hAnsi="Arial Narrow" w:cs="Arial"/>
          <w:b/>
          <w:color w:val="000000"/>
          <w:sz w:val="20"/>
          <w:szCs w:val="20"/>
        </w:rPr>
      </w:pPr>
      <w:r>
        <w:rPr>
          <w:rFonts w:ascii="Arial Narrow" w:hAnsi="Arial Narrow" w:cs="Arial"/>
          <w:color w:val="000000"/>
          <w:sz w:val="20"/>
          <w:szCs w:val="20"/>
        </w:rPr>
        <w:t>C</w:t>
      </w:r>
      <w:r w:rsidR="00EF620E">
        <w:rPr>
          <w:rFonts w:ascii="Arial Narrow" w:hAnsi="Arial Narrow" w:cs="Arial"/>
          <w:color w:val="000000"/>
          <w:sz w:val="20"/>
          <w:szCs w:val="20"/>
        </w:rPr>
        <w:tab/>
      </w:r>
      <w:r w:rsidR="00EF620E" w:rsidRPr="006E7E81">
        <w:rPr>
          <w:rFonts w:ascii="Arial Narrow" w:hAnsi="Arial Narrow" w:cs="Arial"/>
          <w:b/>
          <w:color w:val="000000"/>
          <w:sz w:val="20"/>
          <w:szCs w:val="20"/>
        </w:rPr>
        <w:t>ACADEMIC RECORD</w:t>
      </w:r>
    </w:p>
    <w:p w14:paraId="7296C43B" w14:textId="77777777" w:rsidR="00EF620E" w:rsidRDefault="00EF620E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</w:p>
    <w:tbl>
      <w:tblPr>
        <w:tblW w:w="10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2779"/>
        <w:gridCol w:w="2054"/>
        <w:gridCol w:w="2054"/>
        <w:gridCol w:w="2054"/>
      </w:tblGrid>
      <w:tr w:rsidR="00EF620E" w14:paraId="71864BED" w14:textId="77777777" w:rsidTr="00003616">
        <w:trPr>
          <w:trHeight w:val="734"/>
        </w:trPr>
        <w:tc>
          <w:tcPr>
            <w:tcW w:w="1800" w:type="dxa"/>
          </w:tcPr>
          <w:p w14:paraId="1CF309EA" w14:textId="6659E001" w:rsidR="00EF620E" w:rsidRPr="00F15B3C" w:rsidRDefault="00EF620E" w:rsidP="00096B13">
            <w:pPr>
              <w:tabs>
                <w:tab w:val="left" w:pos="360"/>
                <w:tab w:val="right" w:pos="476"/>
              </w:tabs>
              <w:jc w:val="center"/>
              <w:rPr>
                <w:b/>
                <w:sz w:val="20"/>
                <w:szCs w:val="20"/>
              </w:rPr>
            </w:pPr>
            <w:r w:rsidRPr="00F15B3C">
              <w:rPr>
                <w:b/>
                <w:sz w:val="20"/>
                <w:szCs w:val="20"/>
              </w:rPr>
              <w:t xml:space="preserve">Name of </w:t>
            </w:r>
            <w:r w:rsidRPr="00F15B3C">
              <w:rPr>
                <w:b/>
                <w:sz w:val="20"/>
                <w:szCs w:val="20"/>
              </w:rPr>
              <w:br/>
              <w:t>School</w:t>
            </w:r>
            <w:r w:rsidR="00F15B3C">
              <w:rPr>
                <w:b/>
                <w:sz w:val="20"/>
                <w:szCs w:val="20"/>
              </w:rPr>
              <w:t>/</w:t>
            </w:r>
            <w:r w:rsidRPr="00F15B3C">
              <w:rPr>
                <w:b/>
                <w:sz w:val="20"/>
                <w:szCs w:val="20"/>
              </w:rPr>
              <w:t>College</w:t>
            </w:r>
          </w:p>
        </w:tc>
        <w:tc>
          <w:tcPr>
            <w:tcW w:w="2779" w:type="dxa"/>
          </w:tcPr>
          <w:p w14:paraId="32D020DD" w14:textId="77777777" w:rsidR="00EF620E" w:rsidRPr="00F15B3C" w:rsidRDefault="00EF620E" w:rsidP="00096B13">
            <w:pPr>
              <w:tabs>
                <w:tab w:val="left" w:pos="360"/>
              </w:tabs>
              <w:jc w:val="center"/>
              <w:rPr>
                <w:b/>
                <w:sz w:val="20"/>
                <w:szCs w:val="20"/>
              </w:rPr>
            </w:pPr>
            <w:r w:rsidRPr="00F15B3C">
              <w:rPr>
                <w:b/>
                <w:sz w:val="20"/>
                <w:szCs w:val="20"/>
              </w:rPr>
              <w:t>Examination Passed</w:t>
            </w:r>
          </w:p>
        </w:tc>
        <w:tc>
          <w:tcPr>
            <w:tcW w:w="2054" w:type="dxa"/>
          </w:tcPr>
          <w:p w14:paraId="7589835E" w14:textId="77777777" w:rsidR="00EF620E" w:rsidRPr="00F15B3C" w:rsidRDefault="00EF620E" w:rsidP="00096B13">
            <w:pPr>
              <w:tabs>
                <w:tab w:val="left" w:pos="360"/>
              </w:tabs>
              <w:jc w:val="center"/>
              <w:rPr>
                <w:b/>
                <w:sz w:val="20"/>
                <w:szCs w:val="20"/>
              </w:rPr>
            </w:pPr>
            <w:r w:rsidRPr="00F15B3C">
              <w:rPr>
                <w:b/>
                <w:sz w:val="20"/>
                <w:szCs w:val="20"/>
              </w:rPr>
              <w:t>Year of Passing</w:t>
            </w:r>
          </w:p>
        </w:tc>
        <w:tc>
          <w:tcPr>
            <w:tcW w:w="2054" w:type="dxa"/>
          </w:tcPr>
          <w:p w14:paraId="3781991F" w14:textId="77777777" w:rsidR="00EF620E" w:rsidRPr="00F15B3C" w:rsidRDefault="00EF620E" w:rsidP="00096B13">
            <w:pPr>
              <w:tabs>
                <w:tab w:val="left" w:pos="360"/>
              </w:tabs>
              <w:jc w:val="center"/>
              <w:rPr>
                <w:b/>
                <w:sz w:val="20"/>
                <w:szCs w:val="20"/>
              </w:rPr>
            </w:pPr>
            <w:r w:rsidRPr="00F15B3C">
              <w:rPr>
                <w:b/>
                <w:sz w:val="20"/>
                <w:szCs w:val="20"/>
              </w:rPr>
              <w:t>Percentage Marks</w:t>
            </w:r>
          </w:p>
        </w:tc>
        <w:tc>
          <w:tcPr>
            <w:tcW w:w="2054" w:type="dxa"/>
          </w:tcPr>
          <w:p w14:paraId="01DC0A5D" w14:textId="77777777" w:rsidR="00EF620E" w:rsidRPr="00F15B3C" w:rsidRDefault="00EF620E" w:rsidP="00096B13">
            <w:pPr>
              <w:tabs>
                <w:tab w:val="left" w:pos="360"/>
              </w:tabs>
              <w:jc w:val="center"/>
              <w:rPr>
                <w:b/>
                <w:sz w:val="20"/>
                <w:szCs w:val="20"/>
              </w:rPr>
            </w:pPr>
            <w:r w:rsidRPr="00F15B3C">
              <w:rPr>
                <w:b/>
                <w:sz w:val="20"/>
                <w:szCs w:val="20"/>
              </w:rPr>
              <w:t>Division / Grade</w:t>
            </w:r>
          </w:p>
        </w:tc>
      </w:tr>
      <w:tr w:rsidR="00EF620E" w14:paraId="771E4FF7" w14:textId="77777777" w:rsidTr="00003616">
        <w:trPr>
          <w:trHeight w:val="367"/>
        </w:trPr>
        <w:tc>
          <w:tcPr>
            <w:tcW w:w="1800" w:type="dxa"/>
          </w:tcPr>
          <w:p w14:paraId="481BC181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79" w:type="dxa"/>
          </w:tcPr>
          <w:p w14:paraId="6BDB4CC0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571C4840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730CABAB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4822B8F4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EF620E" w14:paraId="098B40CD" w14:textId="77777777" w:rsidTr="00003616">
        <w:trPr>
          <w:trHeight w:val="367"/>
        </w:trPr>
        <w:tc>
          <w:tcPr>
            <w:tcW w:w="1800" w:type="dxa"/>
          </w:tcPr>
          <w:p w14:paraId="60EEA313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79" w:type="dxa"/>
          </w:tcPr>
          <w:p w14:paraId="3DF302EB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2EC3C43E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274C5451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364B8071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EF620E" w14:paraId="675955D4" w14:textId="77777777" w:rsidTr="00003616">
        <w:trPr>
          <w:trHeight w:val="367"/>
        </w:trPr>
        <w:tc>
          <w:tcPr>
            <w:tcW w:w="1800" w:type="dxa"/>
          </w:tcPr>
          <w:p w14:paraId="3E41B278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79" w:type="dxa"/>
          </w:tcPr>
          <w:p w14:paraId="79686FB2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3691F228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1803B0FD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60A9A62F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EF620E" w14:paraId="3441C8F2" w14:textId="77777777" w:rsidTr="00003616">
        <w:trPr>
          <w:trHeight w:val="367"/>
        </w:trPr>
        <w:tc>
          <w:tcPr>
            <w:tcW w:w="1800" w:type="dxa"/>
          </w:tcPr>
          <w:p w14:paraId="693E9069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79" w:type="dxa"/>
          </w:tcPr>
          <w:p w14:paraId="203709A7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7A7A08A8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36AB0FB1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54" w:type="dxa"/>
          </w:tcPr>
          <w:p w14:paraId="5B85BA1D" w14:textId="77777777" w:rsidR="00EF620E" w:rsidRPr="00096B13" w:rsidRDefault="00EF620E" w:rsidP="00096B13">
            <w:pPr>
              <w:tabs>
                <w:tab w:val="left" w:pos="360"/>
              </w:tabs>
              <w:jc w:val="both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5AC6C0A8" w14:textId="77777777" w:rsidR="00EF620E" w:rsidRDefault="00EF620E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</w:p>
    <w:p w14:paraId="15D9D795" w14:textId="77777777" w:rsidR="00EF620E" w:rsidRDefault="00EF620E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</w:p>
    <w:p w14:paraId="61302DD8" w14:textId="77777777" w:rsidR="00003616" w:rsidRDefault="00003616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</w:p>
    <w:p w14:paraId="105B9296" w14:textId="77777777" w:rsidR="00003616" w:rsidRDefault="00003616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</w:p>
    <w:p w14:paraId="2413332D" w14:textId="77777777" w:rsidR="00EF620E" w:rsidRPr="00003616" w:rsidRDefault="00EF620E" w:rsidP="00EF620E">
      <w:pPr>
        <w:tabs>
          <w:tab w:val="left" w:pos="360"/>
        </w:tabs>
        <w:jc w:val="both"/>
        <w:rPr>
          <w:rFonts w:ascii="Arial Narrow" w:hAnsi="Arial Narrow" w:cs="Arial"/>
          <w:b/>
          <w:color w:val="000000"/>
        </w:rPr>
      </w:pPr>
      <w:r w:rsidRPr="00003616">
        <w:rPr>
          <w:rFonts w:ascii="Arial Narrow" w:hAnsi="Arial Narrow" w:cs="Arial"/>
          <w:b/>
          <w:color w:val="000000"/>
        </w:rPr>
        <w:t>UNDERTAKING</w:t>
      </w:r>
    </w:p>
    <w:p w14:paraId="0F9EFF0C" w14:textId="77777777" w:rsidR="00EF620E" w:rsidRPr="003F6010" w:rsidRDefault="00EF620E" w:rsidP="003F6010">
      <w:pPr>
        <w:tabs>
          <w:tab w:val="left" w:pos="360"/>
        </w:tabs>
        <w:jc w:val="both"/>
      </w:pPr>
      <w:r w:rsidRPr="003F6010">
        <w:t xml:space="preserve">I </w:t>
      </w:r>
      <w:r w:rsidR="00135D40" w:rsidRPr="003F6010">
        <w:t>do herby solemnly declare that the above information is true to the best of my knowledge</w:t>
      </w:r>
    </w:p>
    <w:p w14:paraId="61AB1D97" w14:textId="77777777" w:rsidR="00EF620E" w:rsidRDefault="00EF620E" w:rsidP="00EF620E">
      <w:pPr>
        <w:tabs>
          <w:tab w:val="left" w:pos="360"/>
        </w:tabs>
        <w:ind w:left="360"/>
        <w:jc w:val="both"/>
        <w:rPr>
          <w:rFonts w:ascii="Arial Narrow" w:hAnsi="Arial Narrow" w:cs="Arial"/>
          <w:sz w:val="20"/>
          <w:szCs w:val="20"/>
        </w:rPr>
      </w:pPr>
    </w:p>
    <w:p w14:paraId="7C9B0677" w14:textId="77777777" w:rsidR="00EF620E" w:rsidRDefault="00EF620E" w:rsidP="00EF620E">
      <w:pPr>
        <w:tabs>
          <w:tab w:val="left" w:pos="360"/>
        </w:tabs>
        <w:ind w:left="360"/>
        <w:jc w:val="both"/>
        <w:rPr>
          <w:rFonts w:ascii="Arial Narrow" w:hAnsi="Arial Narrow" w:cs="Arial"/>
          <w:sz w:val="20"/>
          <w:szCs w:val="20"/>
        </w:rPr>
      </w:pPr>
    </w:p>
    <w:p w14:paraId="6253F08D" w14:textId="77777777" w:rsidR="00EF620E" w:rsidRDefault="00EF620E" w:rsidP="00EF620E">
      <w:pPr>
        <w:tabs>
          <w:tab w:val="left" w:pos="360"/>
        </w:tabs>
        <w:jc w:val="both"/>
        <w:rPr>
          <w:rFonts w:ascii="Arial Narrow" w:hAnsi="Arial Narrow" w:cs="Arial"/>
          <w:sz w:val="20"/>
          <w:szCs w:val="20"/>
        </w:rPr>
      </w:pPr>
      <w:proofErr w:type="gramStart"/>
      <w:r>
        <w:rPr>
          <w:rFonts w:ascii="Arial Narrow" w:hAnsi="Arial Narrow" w:cs="Arial"/>
          <w:sz w:val="20"/>
          <w:szCs w:val="20"/>
        </w:rPr>
        <w:t>Dated :</w:t>
      </w:r>
      <w:proofErr w:type="gramEnd"/>
      <w:r>
        <w:rPr>
          <w:rFonts w:ascii="Arial Narrow" w:hAnsi="Arial Narrow" w:cs="Arial"/>
          <w:sz w:val="20"/>
          <w:szCs w:val="20"/>
        </w:rPr>
        <w:t xml:space="preserve"> ___________________</w:t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 xml:space="preserve">Signature of </w:t>
      </w:r>
      <w:r w:rsidR="00003616">
        <w:rPr>
          <w:rFonts w:ascii="Arial Narrow" w:hAnsi="Arial Narrow" w:cs="Arial"/>
          <w:sz w:val="20"/>
          <w:szCs w:val="20"/>
        </w:rPr>
        <w:t>Teacher</w:t>
      </w:r>
      <w:r>
        <w:rPr>
          <w:rFonts w:ascii="Arial Narrow" w:hAnsi="Arial Narrow" w:cs="Arial"/>
          <w:sz w:val="20"/>
          <w:szCs w:val="20"/>
        </w:rPr>
        <w:t xml:space="preserve"> ___________________________</w:t>
      </w:r>
    </w:p>
    <w:p w14:paraId="49402BA9" w14:textId="77777777" w:rsidR="00EF620E" w:rsidRPr="009377C3" w:rsidRDefault="00EF620E" w:rsidP="00EF620E">
      <w:pPr>
        <w:jc w:val="both"/>
        <w:rPr>
          <w:rFonts w:ascii="Arial Narrow" w:hAnsi="Arial Narrow" w:cs="Arial"/>
          <w:color w:val="000000"/>
          <w:sz w:val="20"/>
          <w:szCs w:val="20"/>
        </w:rPr>
      </w:pPr>
    </w:p>
    <w:p w14:paraId="3DD7D573" w14:textId="6699078B" w:rsidR="00EF620E" w:rsidRPr="009377C3" w:rsidRDefault="00E26E27" w:rsidP="00EF620E">
      <w:pPr>
        <w:jc w:val="both"/>
        <w:rPr>
          <w:rFonts w:ascii="Arial Narrow" w:hAnsi="Arial Narrow" w:cs="Arial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0FE44A2" wp14:editId="017AFF19">
                <wp:simplePos x="0" y="0"/>
                <wp:positionH relativeFrom="column">
                  <wp:posOffset>-495300</wp:posOffset>
                </wp:positionH>
                <wp:positionV relativeFrom="paragraph">
                  <wp:posOffset>128270</wp:posOffset>
                </wp:positionV>
                <wp:extent cx="7496175" cy="9525"/>
                <wp:effectExtent l="9525" t="13970" r="9525" b="5080"/>
                <wp:wrapNone/>
                <wp:docPr id="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4961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C591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39pt;margin-top:10.1pt;width:590.25pt;height:.75pt;flip: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"/>
            </w:pict>
          </mc:Fallback>
        </mc:AlternateContent>
      </w:r>
    </w:p>
    <w:p w14:paraId="1C247B90" w14:textId="7365B503" w:rsidR="00F71880" w:rsidRDefault="00E26E27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59BDDAE" wp14:editId="05BE5F96">
                <wp:simplePos x="0" y="0"/>
                <wp:positionH relativeFrom="column">
                  <wp:posOffset>-438150</wp:posOffset>
                </wp:positionH>
                <wp:positionV relativeFrom="paragraph">
                  <wp:posOffset>96520</wp:posOffset>
                </wp:positionV>
                <wp:extent cx="7496175" cy="9525"/>
                <wp:effectExtent l="9525" t="13335" r="9525" b="5715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4961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470B1" id="AutoShape 5" o:spid="_x0000_s1026" type="#_x0000_t32" style="position:absolute;margin-left:-34.5pt;margin-top:7.6pt;width:590.25pt;height:.75pt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"/>
            </w:pict>
          </mc:Fallback>
        </mc:AlternateContent>
      </w:r>
    </w:p>
    <w:p w14:paraId="3EA51489" w14:textId="77777777" w:rsidR="00003616" w:rsidRDefault="00003616">
      <w:pPr>
        <w:rPr>
          <w:b/>
          <w:bCs/>
        </w:rPr>
      </w:pPr>
      <w:r w:rsidRPr="00F55B3F">
        <w:rPr>
          <w:b/>
          <w:bCs/>
        </w:rPr>
        <w:t>For Official Use</w:t>
      </w:r>
      <w:r w:rsidR="00F55B3F">
        <w:rPr>
          <w:b/>
          <w:bCs/>
        </w:rPr>
        <w:t xml:space="preserve"> Only:</w:t>
      </w:r>
    </w:p>
    <w:p w14:paraId="5E11A1B6" w14:textId="77777777" w:rsidR="00F55B3F" w:rsidRDefault="00F55B3F">
      <w:pPr>
        <w:rPr>
          <w:b/>
          <w:bCs/>
        </w:rPr>
      </w:pPr>
    </w:p>
    <w:p w14:paraId="6575AA11" w14:textId="77777777" w:rsidR="00F55B3F" w:rsidRDefault="00F55B3F">
      <w:pPr>
        <w:rPr>
          <w:b/>
          <w:bCs/>
        </w:rPr>
      </w:pPr>
    </w:p>
    <w:p w14:paraId="6E0A3E0B" w14:textId="5943C9A8" w:rsidR="00F55B3F" w:rsidRDefault="00E26E27" w:rsidP="003640E0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944C73" wp14:editId="3D96B252">
                <wp:simplePos x="0" y="0"/>
                <wp:positionH relativeFrom="column">
                  <wp:posOffset>790575</wp:posOffset>
                </wp:positionH>
                <wp:positionV relativeFrom="paragraph">
                  <wp:posOffset>147955</wp:posOffset>
                </wp:positionV>
                <wp:extent cx="2590800" cy="9525"/>
                <wp:effectExtent l="9525" t="13335" r="9525" b="5715"/>
                <wp:wrapNone/>
                <wp:docPr id="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908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9AB4A2" id="AutoShape 8" o:spid="_x0000_s1026" type="#_x0000_t32" style="position:absolute;margin-left:62.25pt;margin-top:11.65pt;width:204pt;height: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"/>
            </w:pict>
          </mc:Fallback>
        </mc:AlternateContent>
      </w:r>
      <w:r w:rsidR="00F55B3F">
        <w:t>Verified By:</w:t>
      </w:r>
    </w:p>
    <w:p w14:paraId="19FB0D1B" w14:textId="77777777" w:rsidR="003640E0" w:rsidRDefault="003640E0" w:rsidP="003640E0">
      <w:pPr>
        <w:jc w:val="both"/>
        <w:rPr>
          <w:rFonts w:ascii="Arial Narrow" w:hAnsi="Arial Narrow" w:cs="Arial"/>
        </w:rPr>
      </w:pPr>
    </w:p>
    <w:p w14:paraId="4F3287DE" w14:textId="575A3B5D" w:rsidR="00F55B3F" w:rsidRDefault="00E26E27" w:rsidP="003640E0">
      <w:pPr>
        <w:jc w:val="both"/>
        <w:rPr>
          <w:rFonts w:ascii="Arial Narrow" w:hAnsi="Arial Narrow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45DBE1" wp14:editId="2D19F1B3">
                <wp:simplePos x="0" y="0"/>
                <wp:positionH relativeFrom="column">
                  <wp:posOffset>733425</wp:posOffset>
                </wp:positionH>
                <wp:positionV relativeFrom="paragraph">
                  <wp:posOffset>140335</wp:posOffset>
                </wp:positionV>
                <wp:extent cx="2590800" cy="9525"/>
                <wp:effectExtent l="9525" t="13335" r="9525" b="5715"/>
                <wp:wrapNone/>
                <wp:docPr id="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908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B2AD3" id="AutoShape 12" o:spid="_x0000_s1026" type="#_x0000_t32" style="position:absolute;margin-left:57.75pt;margin-top:11.05pt;width:204pt;height:.75pt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"/>
            </w:pict>
          </mc:Fallback>
        </mc:AlternateContent>
      </w:r>
      <w:r w:rsidR="00A51D8B" w:rsidRPr="003640E0">
        <w:t>Teacher Id.</w:t>
      </w:r>
      <w:r w:rsidR="00A51D8B" w:rsidRPr="00A51D8B">
        <w:rPr>
          <w:rFonts w:ascii="Arial Narrow" w:hAnsi="Arial Narrow" w:cs="Arial"/>
        </w:rPr>
        <w:t xml:space="preserve"> </w:t>
      </w:r>
    </w:p>
    <w:p w14:paraId="60933F4A" w14:textId="77777777" w:rsidR="003640E0" w:rsidRPr="00A51D8B" w:rsidRDefault="003640E0" w:rsidP="003640E0">
      <w:pPr>
        <w:jc w:val="both"/>
        <w:rPr>
          <w:sz w:val="32"/>
          <w:szCs w:val="32"/>
        </w:rPr>
      </w:pPr>
    </w:p>
    <w:p w14:paraId="0BEFEC74" w14:textId="464F0702" w:rsidR="00F55B3F" w:rsidRDefault="00E26E27" w:rsidP="003640E0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6110336" wp14:editId="0C1CC21A">
                <wp:simplePos x="0" y="0"/>
                <wp:positionH relativeFrom="column">
                  <wp:posOffset>361950</wp:posOffset>
                </wp:positionH>
                <wp:positionV relativeFrom="paragraph">
                  <wp:posOffset>144145</wp:posOffset>
                </wp:positionV>
                <wp:extent cx="2590800" cy="9525"/>
                <wp:effectExtent l="9525" t="6985" r="9525" b="12065"/>
                <wp:wrapNone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908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5655BA" id="AutoShape 9" o:spid="_x0000_s1026" type="#_x0000_t32" style="position:absolute;margin-left:28.5pt;margin-top:11.35pt;width:204pt;height: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"/>
            </w:pict>
          </mc:Fallback>
        </mc:AlternateContent>
      </w:r>
      <w:r w:rsidR="00F55B3F">
        <w:t>Date</w:t>
      </w:r>
      <w:r w:rsidR="00F55B3F" w:rsidRPr="00F55B3F">
        <w:t>:</w:t>
      </w:r>
    </w:p>
    <w:p w14:paraId="0E4EC734" w14:textId="77777777" w:rsidR="00F55B3F" w:rsidRDefault="00F55B3F" w:rsidP="003640E0">
      <w:pPr>
        <w:jc w:val="both"/>
      </w:pPr>
    </w:p>
    <w:p w14:paraId="7F3CDE0B" w14:textId="532087A5" w:rsidR="00F55B3F" w:rsidRDefault="00E26E27" w:rsidP="003640E0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5B4D222" wp14:editId="0AE37588">
                <wp:simplePos x="0" y="0"/>
                <wp:positionH relativeFrom="column">
                  <wp:posOffset>466725</wp:posOffset>
                </wp:positionH>
                <wp:positionV relativeFrom="paragraph">
                  <wp:posOffset>142240</wp:posOffset>
                </wp:positionV>
                <wp:extent cx="2590800" cy="9525"/>
                <wp:effectExtent l="9525" t="12700" r="9525" b="6350"/>
                <wp:wrapNone/>
                <wp:docPr id="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908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9391A" id="AutoShape 10" o:spid="_x0000_s1026" type="#_x0000_t32" style="position:absolute;margin-left:36.75pt;margin-top:11.2pt;width:204pt;height:.7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"/>
            </w:pict>
          </mc:Fallback>
        </mc:AlternateContent>
      </w:r>
      <w:r w:rsidR="00F55B3F">
        <w:t xml:space="preserve">Stamp: </w:t>
      </w:r>
    </w:p>
    <w:p w14:paraId="5D1F4920" w14:textId="77777777" w:rsidR="003D0115" w:rsidRDefault="003D0115"/>
    <w:p w14:paraId="144537A8" w14:textId="77777777" w:rsidR="003D0115" w:rsidRDefault="003D0115"/>
    <w:p w14:paraId="3E74D224" w14:textId="77777777" w:rsidR="00632903" w:rsidRDefault="003D0115" w:rsidP="00F01149">
      <w:r>
        <w:t xml:space="preserve"> </w:t>
      </w:r>
      <w:r w:rsidR="00632903">
        <w:t>Attachments:</w:t>
      </w:r>
    </w:p>
    <w:p w14:paraId="22AE8C11" w14:textId="77777777" w:rsidR="00632903" w:rsidRPr="00632903" w:rsidRDefault="00632903" w:rsidP="00F01149">
      <w:pPr>
        <w:numPr>
          <w:ilvl w:val="0"/>
          <w:numId w:val="6"/>
        </w:numPr>
        <w:rPr>
          <w:sz w:val="18"/>
          <w:szCs w:val="18"/>
        </w:rPr>
      </w:pPr>
      <w:r>
        <w:t>Copy of CNIC</w:t>
      </w:r>
    </w:p>
    <w:p w14:paraId="1D402B9D" w14:textId="77777777" w:rsidR="00632903" w:rsidRPr="003D0115" w:rsidRDefault="00632903" w:rsidP="00F01149">
      <w:pPr>
        <w:numPr>
          <w:ilvl w:val="0"/>
          <w:numId w:val="6"/>
        </w:numPr>
        <w:rPr>
          <w:sz w:val="18"/>
          <w:szCs w:val="18"/>
        </w:rPr>
      </w:pPr>
      <w:r>
        <w:t>2 Fresh Passport size Photographs</w:t>
      </w:r>
    </w:p>
    <w:sectPr w:rsidR="00632903" w:rsidRPr="003D0115" w:rsidSect="00987B9F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64231"/>
    <w:multiLevelType w:val="hybridMultilevel"/>
    <w:tmpl w:val="49B8AA36"/>
    <w:lvl w:ilvl="0" w:tplc="375883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145423"/>
    <w:multiLevelType w:val="hybridMultilevel"/>
    <w:tmpl w:val="91A28D28"/>
    <w:lvl w:ilvl="0" w:tplc="5066B5BC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534BA"/>
    <w:multiLevelType w:val="hybridMultilevel"/>
    <w:tmpl w:val="1EA4DEDA"/>
    <w:lvl w:ilvl="0" w:tplc="375883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B12A74"/>
    <w:multiLevelType w:val="hybridMultilevel"/>
    <w:tmpl w:val="CC709C1A"/>
    <w:lvl w:ilvl="0" w:tplc="375883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A0D0785"/>
    <w:multiLevelType w:val="hybridMultilevel"/>
    <w:tmpl w:val="3566F048"/>
    <w:lvl w:ilvl="0" w:tplc="375883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F727091"/>
    <w:multiLevelType w:val="hybridMultilevel"/>
    <w:tmpl w:val="7AD0EA6E"/>
    <w:lvl w:ilvl="0" w:tplc="EE420EA8">
      <w:start w:val="1"/>
      <w:numFmt w:val="lowerRoman"/>
      <w:lvlText w:val="%1)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8757629">
    <w:abstractNumId w:val="2"/>
  </w:num>
  <w:num w:numId="2" w16cid:durableId="1372613336">
    <w:abstractNumId w:val="3"/>
  </w:num>
  <w:num w:numId="3" w16cid:durableId="790828473">
    <w:abstractNumId w:val="0"/>
  </w:num>
  <w:num w:numId="4" w16cid:durableId="2107726645">
    <w:abstractNumId w:val="4"/>
  </w:num>
  <w:num w:numId="5" w16cid:durableId="1243372892">
    <w:abstractNumId w:val="5"/>
  </w:num>
  <w:num w:numId="6" w16cid:durableId="15101723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zAxNzYxMDY3MTVT0lEKTi0uzszPAykwqgUAWnL/mSwAAAA="/>
  </w:docVars>
  <w:rsids>
    <w:rsidRoot w:val="00EF620E"/>
    <w:rsid w:val="00003616"/>
    <w:rsid w:val="00096B13"/>
    <w:rsid w:val="00135D40"/>
    <w:rsid w:val="00224132"/>
    <w:rsid w:val="002964FC"/>
    <w:rsid w:val="003640E0"/>
    <w:rsid w:val="003D0115"/>
    <w:rsid w:val="003F6010"/>
    <w:rsid w:val="004C5FFB"/>
    <w:rsid w:val="005F6000"/>
    <w:rsid w:val="00632903"/>
    <w:rsid w:val="006A10AB"/>
    <w:rsid w:val="006F27D2"/>
    <w:rsid w:val="008D71CA"/>
    <w:rsid w:val="00987B9F"/>
    <w:rsid w:val="00A51D8B"/>
    <w:rsid w:val="00C810C5"/>
    <w:rsid w:val="00CF2BAC"/>
    <w:rsid w:val="00D46E91"/>
    <w:rsid w:val="00D55658"/>
    <w:rsid w:val="00E07F59"/>
    <w:rsid w:val="00E17C2E"/>
    <w:rsid w:val="00E26E27"/>
    <w:rsid w:val="00EF620E"/>
    <w:rsid w:val="00F01149"/>
    <w:rsid w:val="00F15B3C"/>
    <w:rsid w:val="00F55B3F"/>
    <w:rsid w:val="00F71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2956"/>
  <w15:chartTrackingRefBased/>
  <w15:docId w15:val="{46BF929B-CE87-4727-BEC1-5BDEAE05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0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F620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CS-UET, Lahore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ver Mahmood</dc:creator>
  <cp:keywords/>
  <dc:description/>
  <cp:lastModifiedBy>Musaver Malik</cp:lastModifiedBy>
  <cp:revision>3</cp:revision>
  <cp:lastPrinted>2022-11-01T07:39:00Z</cp:lastPrinted>
  <dcterms:created xsi:type="dcterms:W3CDTF">2022-08-26T06:55:00Z</dcterms:created>
  <dcterms:modified xsi:type="dcterms:W3CDTF">2022-11-01T16:02:00Z</dcterms:modified>
</cp:coreProperties>
</file>